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AA504" w14:textId="2AB582D7" w:rsidR="008A67FC" w:rsidRPr="008A67FC" w:rsidRDefault="0044193C">
      <w:pPr>
        <w:rPr>
          <w:b/>
        </w:rPr>
      </w:pPr>
      <w:bookmarkStart w:id="0" w:name="_GoBack"/>
      <w:bookmarkEnd w:id="0"/>
      <w:r>
        <w:rPr>
          <w:b/>
        </w:rPr>
        <w:t>Š</w:t>
      </w:r>
      <w:r w:rsidR="008A67FC" w:rsidRPr="008A67FC">
        <w:rPr>
          <w:b/>
        </w:rPr>
        <w:t>tipendije za izmenjavo študentov v okviru CEEPUS mreže Neuroshare</w:t>
      </w:r>
      <w:r w:rsidR="00FF3954">
        <w:rPr>
          <w:b/>
        </w:rPr>
        <w:t xml:space="preserve"> za </w:t>
      </w:r>
      <w:r w:rsidR="00A97624">
        <w:rPr>
          <w:b/>
        </w:rPr>
        <w:t xml:space="preserve">zimski </w:t>
      </w:r>
      <w:r w:rsidR="00FF3954">
        <w:rPr>
          <w:b/>
        </w:rPr>
        <w:t>semester 202</w:t>
      </w:r>
      <w:r w:rsidR="000A6A26">
        <w:rPr>
          <w:b/>
        </w:rPr>
        <w:t>3</w:t>
      </w:r>
      <w:r w:rsidR="00FF3954">
        <w:rPr>
          <w:b/>
        </w:rPr>
        <w:t>/2</w:t>
      </w:r>
      <w:r w:rsidR="000A6A26">
        <w:rPr>
          <w:b/>
        </w:rPr>
        <w:t>4</w:t>
      </w:r>
    </w:p>
    <w:p w14:paraId="3CFAA505" w14:textId="77777777" w:rsidR="008A67FC" w:rsidRDefault="008A67FC">
      <w:pPr>
        <w:rPr>
          <w:i/>
        </w:rPr>
      </w:pPr>
    </w:p>
    <w:p w14:paraId="262C0342" w14:textId="77777777" w:rsidR="00840393" w:rsidRDefault="006C510A">
      <w:r>
        <w:t>V</w:t>
      </w:r>
      <w:r w:rsidR="005D3B74">
        <w:t xml:space="preserve">abimo </w:t>
      </w:r>
      <w:r>
        <w:t xml:space="preserve">vas </w:t>
      </w:r>
      <w:r w:rsidR="005D3B74">
        <w:t xml:space="preserve">k prijavi na razpis za enomesečno štipendijo za študentsko izmenjavo v okviru CEEPUS mreže </w:t>
      </w:r>
      <w:r w:rsidR="005D3B74" w:rsidRPr="005D3B74">
        <w:t>CIII-HR-1504-0</w:t>
      </w:r>
      <w:r w:rsidR="001A65AB">
        <w:t>4</w:t>
      </w:r>
      <w:r w:rsidR="005D3B74" w:rsidRPr="005D3B74">
        <w:t>-2</w:t>
      </w:r>
      <w:r w:rsidR="001A65AB">
        <w:t>324</w:t>
      </w:r>
      <w:r w:rsidR="005D3B74">
        <w:t xml:space="preserve"> </w:t>
      </w:r>
      <w:r w:rsidR="005D3B74" w:rsidRPr="00A4656A">
        <w:rPr>
          <w:i/>
        </w:rPr>
        <w:t>Neuroshare: Sharing tools and expertise in behavioral neuroscience</w:t>
      </w:r>
      <w:r w:rsidR="005D3B74">
        <w:t>.</w:t>
      </w:r>
      <w:r w:rsidR="004B0427">
        <w:t xml:space="preserve"> </w:t>
      </w:r>
    </w:p>
    <w:p w14:paraId="00ECC508" w14:textId="77777777" w:rsidR="00840393" w:rsidRDefault="00840393"/>
    <w:p w14:paraId="3CFAA508" w14:textId="0185B13B" w:rsidR="002E453B" w:rsidRDefault="004C53B7">
      <w:r>
        <w:t xml:space="preserve">Razpis je prvenstveno namenjen </w:t>
      </w:r>
      <w:r w:rsidRPr="00605A65">
        <w:rPr>
          <w:u w:val="single"/>
        </w:rPr>
        <w:t xml:space="preserve">magistrskim </w:t>
      </w:r>
      <w:r w:rsidR="00225575" w:rsidRPr="00605A65">
        <w:rPr>
          <w:u w:val="single"/>
        </w:rPr>
        <w:t xml:space="preserve">in doktorskim </w:t>
      </w:r>
      <w:r w:rsidRPr="00605A65">
        <w:rPr>
          <w:u w:val="single"/>
        </w:rPr>
        <w:t>študentom</w:t>
      </w:r>
      <w:r>
        <w:t xml:space="preserve"> </w:t>
      </w:r>
      <w:r w:rsidR="00CB0E84">
        <w:t xml:space="preserve">psihologije </w:t>
      </w:r>
      <w:r>
        <w:t xml:space="preserve">za namene raziskovalnega </w:t>
      </w:r>
      <w:r w:rsidR="00A415D5">
        <w:t>dela</w:t>
      </w:r>
      <w:r w:rsidR="0027015D">
        <w:t xml:space="preserve"> (</w:t>
      </w:r>
      <w:r w:rsidR="00A4656A">
        <w:t xml:space="preserve">npr. </w:t>
      </w:r>
      <w:r w:rsidR="0027015D">
        <w:t>izdelave magistrskega ali doktorskega dela</w:t>
      </w:r>
      <w:r w:rsidR="00A4656A">
        <w:t xml:space="preserve">, spoznavanja </w:t>
      </w:r>
      <w:r w:rsidR="00A415D5">
        <w:t>raziskovalnega področja</w:t>
      </w:r>
      <w:r w:rsidR="00CB0E84">
        <w:t xml:space="preserve">, raziskovalnih </w:t>
      </w:r>
      <w:r w:rsidR="00A4656A">
        <w:t>metod</w:t>
      </w:r>
      <w:r w:rsidR="00CB0E84">
        <w:t xml:space="preserve"> in orodij</w:t>
      </w:r>
      <w:r w:rsidR="00A415D5">
        <w:t xml:space="preserve">, </w:t>
      </w:r>
      <w:r w:rsidR="00CB0E84">
        <w:t>sodelovanje z raziskovalci v drugih državah</w:t>
      </w:r>
      <w:r w:rsidR="00304D0B">
        <w:t>, poglabljanje znanja</w:t>
      </w:r>
      <w:r w:rsidR="00E57E11">
        <w:t>), in sicer predvsem</w:t>
      </w:r>
      <w:r w:rsidR="00304D0B">
        <w:t xml:space="preserve"> na področju eksperimentalne psihologije in vedenjske nevroznanosti</w:t>
      </w:r>
      <w:r w:rsidR="00981CA6">
        <w:t>, vendar ne izključno na tem področju</w:t>
      </w:r>
      <w:r>
        <w:t xml:space="preserve">. </w:t>
      </w:r>
    </w:p>
    <w:p w14:paraId="3CFAA509" w14:textId="77777777" w:rsidR="002E453B" w:rsidRDefault="002E453B"/>
    <w:p w14:paraId="3CFAA50A" w14:textId="3C43B0E9" w:rsidR="00FB5AFA" w:rsidRDefault="00FB5AFA" w:rsidP="00FB5AFA">
      <w:r w:rsidRPr="00936AB3">
        <w:rPr>
          <w:b/>
        </w:rPr>
        <w:t>Glavni namen mreže</w:t>
      </w:r>
      <w:r>
        <w:t xml:space="preserve"> je zagotoviti študijsko in znanstveno izmenjavo in sodelovanje med </w:t>
      </w:r>
      <w:r w:rsidR="00F974A3">
        <w:t>sodelujoči</w:t>
      </w:r>
      <w:r w:rsidR="006243F2">
        <w:t>mi</w:t>
      </w:r>
      <w:r w:rsidR="00F974A3">
        <w:t xml:space="preserve"> </w:t>
      </w:r>
      <w:r>
        <w:t>partnerskimi ustanovami</w:t>
      </w:r>
      <w:r w:rsidR="00F974A3">
        <w:t xml:space="preserve"> iz Centralne Evrope</w:t>
      </w:r>
      <w:r>
        <w:t xml:space="preserve">, ki delujejo na področju vedenjske nevroznanosti, </w:t>
      </w:r>
      <w:r w:rsidR="00CB0E84">
        <w:t xml:space="preserve">in </w:t>
      </w:r>
      <w:r>
        <w:t xml:space="preserve">deliti teoretično znanje in orodja, ki so potrebna za usposabljanje in raziskovanje na </w:t>
      </w:r>
      <w:r w:rsidR="009209BB">
        <w:t xml:space="preserve">tem </w:t>
      </w:r>
      <w:r>
        <w:t>področju (prostore, dostop do izbranih populacij, laboratorijsko opremo, znanje na področju načrtovanja raziskav, analiziranja podatkov itd.).</w:t>
      </w:r>
    </w:p>
    <w:p w14:paraId="3CFAA50B" w14:textId="77777777" w:rsidR="00FB5AFA" w:rsidRDefault="00FB5AFA" w:rsidP="00FB5AFA"/>
    <w:p w14:paraId="3CFAA512" w14:textId="41E43537" w:rsidR="00CB0E84" w:rsidRDefault="0090022B">
      <w:r>
        <w:t xml:space="preserve">V </w:t>
      </w:r>
      <w:r w:rsidR="00A94862">
        <w:t xml:space="preserve">zimskem </w:t>
      </w:r>
      <w:r w:rsidR="00AC3539">
        <w:t>semestru študijskega leta</w:t>
      </w:r>
      <w:r w:rsidR="005D3B74">
        <w:t xml:space="preserve"> </w:t>
      </w:r>
      <w:r w:rsidR="00A94862">
        <w:t>202</w:t>
      </w:r>
      <w:r w:rsidR="00B07C01">
        <w:t>3</w:t>
      </w:r>
      <w:r w:rsidR="00A94862">
        <w:t>/2</w:t>
      </w:r>
      <w:r w:rsidR="00B07C01">
        <w:t>4</w:t>
      </w:r>
      <w:r w:rsidR="00A94862">
        <w:t xml:space="preserve"> </w:t>
      </w:r>
      <w:r>
        <w:t xml:space="preserve">lahko </w:t>
      </w:r>
      <w:r w:rsidR="005D3B74">
        <w:t>zaprosi</w:t>
      </w:r>
      <w:r>
        <w:t>te</w:t>
      </w:r>
      <w:r w:rsidR="005D3B74">
        <w:t xml:space="preserve"> za </w:t>
      </w:r>
      <w:r w:rsidR="00CB0E84" w:rsidRPr="00CB0E84">
        <w:rPr>
          <w:u w:val="single"/>
        </w:rPr>
        <w:t>eno</w:t>
      </w:r>
      <w:r w:rsidR="005D3B74" w:rsidRPr="00CB0E84">
        <w:rPr>
          <w:u w:val="single"/>
        </w:rPr>
        <w:t>mesečno</w:t>
      </w:r>
      <w:r w:rsidR="00C77B58" w:rsidRPr="00C77B58">
        <w:rPr>
          <w:i/>
        </w:rPr>
        <w:t xml:space="preserve"> (STS – short-term student)</w:t>
      </w:r>
      <w:r w:rsidR="005D3B74" w:rsidRPr="00CB0E84">
        <w:t xml:space="preserve"> izmenjavo</w:t>
      </w:r>
      <w:r w:rsidR="00B07C01">
        <w:t xml:space="preserve"> na institucijah, ki sodelujejo v mreži. </w:t>
      </w:r>
      <w:r w:rsidR="00CB0E84">
        <w:t xml:space="preserve">Več o mreži Neuroshare </w:t>
      </w:r>
      <w:r w:rsidR="004D2FCB">
        <w:t xml:space="preserve">in tem, kaj ponuja, </w:t>
      </w:r>
      <w:r w:rsidR="00CB0E84">
        <w:t>lahko preberete tukaj:</w:t>
      </w:r>
      <w:r w:rsidR="004940BB">
        <w:t xml:space="preserve"> </w:t>
      </w:r>
      <w:hyperlink r:id="rId5" w:history="1">
        <w:r w:rsidR="004940BB" w:rsidRPr="004A708A">
          <w:rPr>
            <w:rStyle w:val="Hiperpovezava"/>
          </w:rPr>
          <w:t>https://www.ceepus.info/nw/1504-2324</w:t>
        </w:r>
      </w:hyperlink>
      <w:r w:rsidR="004940BB">
        <w:t xml:space="preserve"> </w:t>
      </w:r>
    </w:p>
    <w:p w14:paraId="3CFAA513" w14:textId="7E706EA9" w:rsidR="004D2FCB" w:rsidRDefault="007604AD" w:rsidP="004D2FCB">
      <w:r>
        <w:t>(</w:t>
      </w:r>
      <w:r w:rsidR="004D2FCB">
        <w:t xml:space="preserve">Informacije najdete tudi tako, da na spletni strani CEEPUS </w:t>
      </w:r>
      <w:hyperlink r:id="rId6" w:history="1">
        <w:r w:rsidR="00DC7650" w:rsidRPr="004A708A">
          <w:rPr>
            <w:rStyle w:val="Hiperpovezava"/>
          </w:rPr>
          <w:t>https://www.ceepus.info/content/find</w:t>
        </w:r>
      </w:hyperlink>
      <w:r w:rsidR="004D2FCB">
        <w:t xml:space="preserve"> v poglavju Academic Year 202</w:t>
      </w:r>
      <w:r w:rsidR="00DC7650">
        <w:t>3</w:t>
      </w:r>
      <w:r w:rsidR="004D2FCB">
        <w:t>/2</w:t>
      </w:r>
      <w:r w:rsidR="00DC7650">
        <w:t>4</w:t>
      </w:r>
      <w:r w:rsidR="004D2FCB">
        <w:t xml:space="preserve"> kliknete na Slovenijo (SI), izberete University of Ljubljana in poiščete Neuroshare.</w:t>
      </w:r>
      <w:r>
        <w:t>)</w:t>
      </w:r>
      <w:r w:rsidR="00705AE4">
        <w:t xml:space="preserve"> </w:t>
      </w:r>
    </w:p>
    <w:p w14:paraId="3CFAA514" w14:textId="77777777" w:rsidR="004D2FCB" w:rsidRDefault="004D2FCB"/>
    <w:p w14:paraId="3CFAA515" w14:textId="77777777" w:rsidR="00293C43" w:rsidRDefault="00293C43" w:rsidP="00CB0E84">
      <w:r w:rsidRPr="00293C43">
        <w:t>Štipendijo CEEPUS dodeljuje država prejemnica in vključuje štipendijo, namestitev in zdravstveno varstvo ter zagotavlja oprostitev šolnine. Študentje lahko zaprosijo za sofinanciranje potnih stroškov. Mreža zagotavlja priznavanje študijskega obdobja, ki ga študent prebije na partnerski inštituciji, na domači inštituciji.</w:t>
      </w:r>
    </w:p>
    <w:p w14:paraId="3CFAA516" w14:textId="77777777" w:rsidR="00293C43" w:rsidRDefault="00293C43" w:rsidP="00CB0E84"/>
    <w:p w14:paraId="3CFAA517" w14:textId="1931C732" w:rsidR="00CB0E84" w:rsidRDefault="00CB0E84" w:rsidP="00CB0E84">
      <w:r>
        <w:t>Več o CEEPUS</w:t>
      </w:r>
      <w:r w:rsidR="00974432">
        <w:t xml:space="preserve"> in izmenjavah</w:t>
      </w:r>
      <w:r>
        <w:t>:</w:t>
      </w:r>
    </w:p>
    <w:p w14:paraId="3CFAA519" w14:textId="6DFAFFA5" w:rsidR="006243F2" w:rsidRDefault="00151FC1" w:rsidP="00CB0E84">
      <w:pPr>
        <w:rPr>
          <w:rStyle w:val="Hiperpovezava"/>
        </w:rPr>
      </w:pPr>
      <w:hyperlink r:id="rId7" w:history="1">
        <w:r w:rsidR="0051584D" w:rsidRPr="004A708A">
          <w:rPr>
            <w:rStyle w:val="Hiperpovezava"/>
          </w:rPr>
          <w:t>https://www.cmepius.si/mednarodno-sodelovanje/moznosti-sodelovanja/ceepus/</w:t>
        </w:r>
      </w:hyperlink>
      <w:r w:rsidR="0051584D">
        <w:t xml:space="preserve"> </w:t>
      </w:r>
      <w:r w:rsidR="0051584D" w:rsidRPr="0051584D">
        <w:t xml:space="preserve"> </w:t>
      </w:r>
    </w:p>
    <w:p w14:paraId="3CFAA51A" w14:textId="78D4C772" w:rsidR="00CB0E84" w:rsidRDefault="00151FC1" w:rsidP="00CB0E84">
      <w:hyperlink r:id="rId8" w:history="1">
        <w:r w:rsidR="00395A47" w:rsidRPr="004A708A">
          <w:rPr>
            <w:rStyle w:val="Hiperpovezava"/>
          </w:rPr>
          <w:t>https://www.ff.uni-lj.si/studij/mednarodna-pisarna</w:t>
        </w:r>
      </w:hyperlink>
    </w:p>
    <w:p w14:paraId="6E1CA581" w14:textId="416024AA" w:rsidR="00793A12" w:rsidRDefault="00793A12" w:rsidP="00CB0E84">
      <w:r>
        <w:t xml:space="preserve">Pišete lahko tudi </w:t>
      </w:r>
      <w:r w:rsidR="004A0354">
        <w:t xml:space="preserve">nacionalni </w:t>
      </w:r>
      <w:r>
        <w:t xml:space="preserve">koordinatorki mreže </w:t>
      </w:r>
      <w:r w:rsidR="001C09DB">
        <w:t xml:space="preserve">Neuroshare </w:t>
      </w:r>
      <w:r>
        <w:t xml:space="preserve">na naslov: </w:t>
      </w:r>
      <w:hyperlink r:id="rId9" w:history="1">
        <w:r w:rsidRPr="004A708A">
          <w:rPr>
            <w:rStyle w:val="Hiperpovezava"/>
          </w:rPr>
          <w:t>anja.podlesek@ff.uni-lj.si</w:t>
        </w:r>
      </w:hyperlink>
      <w:r>
        <w:t xml:space="preserve"> </w:t>
      </w:r>
    </w:p>
    <w:p w14:paraId="3CFAA51B" w14:textId="77777777" w:rsidR="004D2FCB" w:rsidRDefault="004D2FCB" w:rsidP="00CB0E84">
      <w:pPr>
        <w:pBdr>
          <w:bottom w:val="single" w:sz="6" w:space="1" w:color="auto"/>
        </w:pBdr>
      </w:pPr>
    </w:p>
    <w:p w14:paraId="3CFAA51C" w14:textId="77777777" w:rsidR="00936AB3" w:rsidRDefault="00936AB3" w:rsidP="00CB0E84"/>
    <w:p w14:paraId="3CFAA51D" w14:textId="458702BC" w:rsidR="00936AB3" w:rsidRPr="00936AB3" w:rsidRDefault="00344B8C" w:rsidP="00CB0E84">
      <w:pPr>
        <w:rPr>
          <w:b/>
        </w:rPr>
      </w:pPr>
      <w:r>
        <w:rPr>
          <w:b/>
        </w:rPr>
        <w:t>Kako se prijavite?</w:t>
      </w:r>
    </w:p>
    <w:p w14:paraId="3CFAA51E" w14:textId="77777777" w:rsidR="00936AB3" w:rsidRDefault="00936AB3" w:rsidP="00CB0E84"/>
    <w:p w14:paraId="3CFAA51F" w14:textId="206B7550" w:rsidR="00CB0E84" w:rsidRDefault="00CB0E84" w:rsidP="00CB0E84">
      <w:r>
        <w:t xml:space="preserve">Rok za oddajo </w:t>
      </w:r>
      <w:r w:rsidR="00936AB3">
        <w:t xml:space="preserve">internih </w:t>
      </w:r>
      <w:r>
        <w:t>prijav</w:t>
      </w:r>
      <w:r w:rsidR="00442DC2">
        <w:t xml:space="preserve"> za </w:t>
      </w:r>
      <w:r w:rsidR="006574EE">
        <w:t xml:space="preserve">pridobitev štipendije </w:t>
      </w:r>
      <w:r w:rsidR="00442DC2">
        <w:t>v zimskem semestru</w:t>
      </w:r>
      <w:r>
        <w:t xml:space="preserve"> </w:t>
      </w:r>
      <w:r w:rsidR="00344B8C">
        <w:t xml:space="preserve">2023/24 </w:t>
      </w:r>
      <w:r>
        <w:t xml:space="preserve">je </w:t>
      </w:r>
      <w:r w:rsidR="00063A18">
        <w:rPr>
          <w:u w:val="single"/>
        </w:rPr>
        <w:t>pe</w:t>
      </w:r>
      <w:r w:rsidR="00F9595E" w:rsidRPr="00F9595E">
        <w:rPr>
          <w:u w:val="single"/>
        </w:rPr>
        <w:t>tek</w:t>
      </w:r>
      <w:r w:rsidR="00F9595E">
        <w:rPr>
          <w:u w:val="single"/>
        </w:rPr>
        <w:t xml:space="preserve">, </w:t>
      </w:r>
      <w:r w:rsidR="00154249">
        <w:rPr>
          <w:u w:val="single"/>
        </w:rPr>
        <w:t>9</w:t>
      </w:r>
      <w:r w:rsidR="00F9595E" w:rsidRPr="00F9595E">
        <w:rPr>
          <w:u w:val="single"/>
        </w:rPr>
        <w:t>.</w:t>
      </w:r>
      <w:r w:rsidR="00F9595E">
        <w:rPr>
          <w:u w:val="single"/>
        </w:rPr>
        <w:t xml:space="preserve"> 6. 202</w:t>
      </w:r>
      <w:r w:rsidR="00344B8C">
        <w:rPr>
          <w:u w:val="single"/>
        </w:rPr>
        <w:t>3</w:t>
      </w:r>
      <w:r>
        <w:t>. Kandidati</w:t>
      </w:r>
      <w:r w:rsidR="00E3337B">
        <w:t>_ke</w:t>
      </w:r>
      <w:r>
        <w:t xml:space="preserve"> na naslov </w:t>
      </w:r>
      <w:hyperlink r:id="rId10" w:history="1">
        <w:r w:rsidRPr="005C06D6">
          <w:rPr>
            <w:rStyle w:val="Hiperpovezava"/>
          </w:rPr>
          <w:t>anja.podlesek@ff.uni-lj.si</w:t>
        </w:r>
      </w:hyperlink>
      <w:r>
        <w:t xml:space="preserve"> pošljite </w:t>
      </w:r>
      <w:r w:rsidR="00C67E04" w:rsidRPr="00C67E04">
        <w:rPr>
          <w:u w:val="single"/>
        </w:rPr>
        <w:t>kratke informacije o sebi</w:t>
      </w:r>
      <w:r w:rsidR="00C67E04">
        <w:t xml:space="preserve"> </w:t>
      </w:r>
      <w:r>
        <w:t>(v angleščini):</w:t>
      </w:r>
    </w:p>
    <w:p w14:paraId="3CFAA520" w14:textId="77777777" w:rsidR="00C118EC" w:rsidRDefault="00A94862" w:rsidP="00CB0E84">
      <w:pPr>
        <w:pStyle w:val="Odstavekseznama"/>
        <w:numPr>
          <w:ilvl w:val="0"/>
          <w:numId w:val="2"/>
        </w:numPr>
      </w:pPr>
      <w:r>
        <w:t>kontaktne informacije</w:t>
      </w:r>
      <w:r w:rsidR="0044193C">
        <w:t>,</w:t>
      </w:r>
    </w:p>
    <w:p w14:paraId="3CFAA521" w14:textId="77777777" w:rsidR="00CB0E84" w:rsidRDefault="00CB0E84" w:rsidP="00CB0E84">
      <w:pPr>
        <w:pStyle w:val="Odstavekseznama"/>
        <w:numPr>
          <w:ilvl w:val="0"/>
          <w:numId w:val="2"/>
        </w:numPr>
      </w:pPr>
      <w:r>
        <w:t>kratek življenjepis</w:t>
      </w:r>
      <w:r w:rsidR="00C118EC">
        <w:t xml:space="preserve"> (z navedbo znanja jezikov)</w:t>
      </w:r>
      <w:r>
        <w:t>,</w:t>
      </w:r>
      <w:r w:rsidRPr="00CB0E84">
        <w:t xml:space="preserve"> </w:t>
      </w:r>
    </w:p>
    <w:p w14:paraId="725FF4A1" w14:textId="77777777" w:rsidR="00903F18" w:rsidRDefault="00CB0E84" w:rsidP="00903F18">
      <w:pPr>
        <w:pStyle w:val="Odstavekseznama"/>
        <w:numPr>
          <w:ilvl w:val="0"/>
          <w:numId w:val="2"/>
        </w:numPr>
      </w:pPr>
      <w:r>
        <w:t xml:space="preserve">povprečje ocen na dosedanjem študiju, </w:t>
      </w:r>
    </w:p>
    <w:p w14:paraId="3CFAA524" w14:textId="67B31F2F" w:rsidR="00F849DC" w:rsidRDefault="00CB0E84" w:rsidP="00903F18">
      <w:pPr>
        <w:pStyle w:val="Odstavekseznama"/>
        <w:numPr>
          <w:ilvl w:val="0"/>
          <w:numId w:val="2"/>
        </w:numPr>
      </w:pPr>
      <w:r>
        <w:t>motivacijsko pismo</w:t>
      </w:r>
      <w:r w:rsidR="00A94862">
        <w:t xml:space="preserve"> </w:t>
      </w:r>
      <w:r w:rsidR="00C118EC">
        <w:t xml:space="preserve">v angleščini </w:t>
      </w:r>
      <w:r w:rsidR="00A94862">
        <w:t xml:space="preserve">(do </w:t>
      </w:r>
      <w:r w:rsidR="00C118EC">
        <w:t>3</w:t>
      </w:r>
      <w:r w:rsidR="00A94862">
        <w:t>00 besed)</w:t>
      </w:r>
      <w:r w:rsidR="00304D0B">
        <w:t>. V</w:t>
      </w:r>
      <w:r w:rsidR="004D2FCB">
        <w:t xml:space="preserve"> njem zapiši</w:t>
      </w:r>
      <w:r>
        <w:t>te</w:t>
      </w:r>
      <w:r w:rsidR="00903F18">
        <w:t xml:space="preserve"> nekaj o tem</w:t>
      </w:r>
      <w:r w:rsidR="00E6372E">
        <w:t xml:space="preserve">, </w:t>
      </w:r>
      <w:r w:rsidR="006D5AAB">
        <w:t>kje</w:t>
      </w:r>
      <w:r w:rsidR="00CF2288">
        <w:t xml:space="preserve"> in</w:t>
      </w:r>
      <w:r w:rsidR="00C67E04">
        <w:t xml:space="preserve"> </w:t>
      </w:r>
      <w:r w:rsidR="00CF2288">
        <w:t xml:space="preserve">okvirno </w:t>
      </w:r>
      <w:r w:rsidR="006D5AAB">
        <w:t>kdaj bi želeli izvesti izmenjavo (predvideva se, da se jo izvede v času, ko na partnerski ustanovi teče študijski proces</w:t>
      </w:r>
      <w:r w:rsidR="0086604A">
        <w:t>, se pravi ne med počitnicami</w:t>
      </w:r>
      <w:r w:rsidR="006D5AAB">
        <w:t>)</w:t>
      </w:r>
      <w:r w:rsidR="00903F18">
        <w:t xml:space="preserve"> ter</w:t>
      </w:r>
      <w:r w:rsidR="006D5AAB">
        <w:t xml:space="preserve"> </w:t>
      </w:r>
      <w:r w:rsidR="0086604A">
        <w:t xml:space="preserve">zakaj </w:t>
      </w:r>
      <w:r w:rsidR="000A2F8D">
        <w:t xml:space="preserve">bi želeli </w:t>
      </w:r>
      <w:r w:rsidR="0086604A">
        <w:t xml:space="preserve">na izmenjavo </w:t>
      </w:r>
      <w:r w:rsidR="00FD2424">
        <w:t>(kaj bi radi z njo dosegli</w:t>
      </w:r>
      <w:r w:rsidR="000A2F8D">
        <w:t xml:space="preserve">, </w:t>
      </w:r>
      <w:r w:rsidR="0086604A">
        <w:t>kaj bi želeli na izmenjavi delati, raziskovati</w:t>
      </w:r>
      <w:r>
        <w:t xml:space="preserve">, </w:t>
      </w:r>
      <w:r w:rsidR="00CF2288">
        <w:t>s kom na instituciji bi želeli sodelovati</w:t>
      </w:r>
      <w:r w:rsidR="00103DCB">
        <w:t xml:space="preserve"> </w:t>
      </w:r>
      <w:r w:rsidR="000A2F8D">
        <w:t xml:space="preserve">– </w:t>
      </w:r>
      <w:r w:rsidR="00103DCB">
        <w:t>priporočamo, da prebrskate spletne strani sodelujoče institucije in najdete osebo, katere delo se vam zdi zanimivo in bi se želeli od nje kaj naučiti</w:t>
      </w:r>
      <w:r w:rsidR="000A2F8D">
        <w:t xml:space="preserve"> –</w:t>
      </w:r>
      <w:r w:rsidR="00D83D10">
        <w:t xml:space="preserve"> </w:t>
      </w:r>
      <w:r w:rsidR="004D2FCB">
        <w:t xml:space="preserve">kaj </w:t>
      </w:r>
      <w:r>
        <w:t>bi želeli spoznati na raziskovalnem področju</w:t>
      </w:r>
      <w:r w:rsidR="001C314D">
        <w:t xml:space="preserve">, </w:t>
      </w:r>
      <w:r w:rsidR="003E2936">
        <w:t>katera predavanja bi želeli na izmenjavi poslušati ali podobno.</w:t>
      </w:r>
    </w:p>
    <w:p w14:paraId="34B0352A" w14:textId="77777777" w:rsidR="00A74C50" w:rsidRDefault="00A74C50" w:rsidP="00A74C50">
      <w:pPr>
        <w:pStyle w:val="Odstavekseznama"/>
      </w:pPr>
    </w:p>
    <w:p w14:paraId="3CFAA525" w14:textId="51FC7886" w:rsidR="00F849DC" w:rsidRDefault="00A94862" w:rsidP="00F849DC">
      <w:r>
        <w:t>Izbran</w:t>
      </w:r>
      <w:r w:rsidR="00E3337B">
        <w:t>i</w:t>
      </w:r>
      <w:r w:rsidR="00B830DE">
        <w:t>_e</w:t>
      </w:r>
      <w:r>
        <w:t xml:space="preserve"> kandidat</w:t>
      </w:r>
      <w:r w:rsidR="00E3337B">
        <w:t>i</w:t>
      </w:r>
      <w:r w:rsidR="00B830DE">
        <w:t>_ke</w:t>
      </w:r>
      <w:r>
        <w:t xml:space="preserve"> se bo</w:t>
      </w:r>
      <w:r w:rsidR="00B830DE">
        <w:t xml:space="preserve">ste </w:t>
      </w:r>
      <w:r w:rsidR="00F849DC">
        <w:t xml:space="preserve">do </w:t>
      </w:r>
      <w:r>
        <w:t>15</w:t>
      </w:r>
      <w:r w:rsidR="00F849DC">
        <w:t xml:space="preserve">. </w:t>
      </w:r>
      <w:r>
        <w:t>6</w:t>
      </w:r>
      <w:r w:rsidR="00F849DC">
        <w:t xml:space="preserve">. </w:t>
      </w:r>
      <w:r w:rsidR="00445D47">
        <w:t>202</w:t>
      </w:r>
      <w:r w:rsidR="004A0354">
        <w:t>3</w:t>
      </w:r>
      <w:r w:rsidR="00445D47">
        <w:t xml:space="preserve"> </w:t>
      </w:r>
      <w:r w:rsidR="00F849DC">
        <w:t xml:space="preserve">nato še uradno </w:t>
      </w:r>
      <w:r w:rsidR="00A74C50">
        <w:t xml:space="preserve">s temi informacijami </w:t>
      </w:r>
      <w:r w:rsidR="00F849DC">
        <w:t>prijav</w:t>
      </w:r>
      <w:r>
        <w:t>i</w:t>
      </w:r>
      <w:r w:rsidR="00A74C50">
        <w:t>l</w:t>
      </w:r>
      <w:r>
        <w:t>i</w:t>
      </w:r>
      <w:r w:rsidR="00F849DC">
        <w:t xml:space="preserve"> v sistem CEEPUS.</w:t>
      </w:r>
    </w:p>
    <w:p w14:paraId="3CFAA526" w14:textId="77777777" w:rsidR="00936AB3" w:rsidRDefault="00936AB3"/>
    <w:sectPr w:rsidR="00936AB3" w:rsidSect="001C09DB">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C4446E"/>
    <w:multiLevelType w:val="hybridMultilevel"/>
    <w:tmpl w:val="E846620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02777A5"/>
    <w:multiLevelType w:val="hybridMultilevel"/>
    <w:tmpl w:val="EEA02D1E"/>
    <w:lvl w:ilvl="0" w:tplc="349C98CA">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tTCwMDUzNzMyN7FQ0lEKTi0uzszPAykwqQUAdTZVdCwAAAA="/>
  </w:docVars>
  <w:rsids>
    <w:rsidRoot w:val="00916150"/>
    <w:rsid w:val="000601D0"/>
    <w:rsid w:val="00063A18"/>
    <w:rsid w:val="000A2F8D"/>
    <w:rsid w:val="000A5E27"/>
    <w:rsid w:val="000A6A26"/>
    <w:rsid w:val="00103DCB"/>
    <w:rsid w:val="00136100"/>
    <w:rsid w:val="00151FC1"/>
    <w:rsid w:val="00154249"/>
    <w:rsid w:val="001A65AB"/>
    <w:rsid w:val="001C09DB"/>
    <w:rsid w:val="001C314D"/>
    <w:rsid w:val="00225575"/>
    <w:rsid w:val="00254838"/>
    <w:rsid w:val="0027015D"/>
    <w:rsid w:val="00283FA0"/>
    <w:rsid w:val="00293C43"/>
    <w:rsid w:val="002E453B"/>
    <w:rsid w:val="00304D0B"/>
    <w:rsid w:val="00344B8C"/>
    <w:rsid w:val="00395A47"/>
    <w:rsid w:val="003E2936"/>
    <w:rsid w:val="0044193C"/>
    <w:rsid w:val="00442DC2"/>
    <w:rsid w:val="00445D47"/>
    <w:rsid w:val="00472038"/>
    <w:rsid w:val="00475285"/>
    <w:rsid w:val="00480F16"/>
    <w:rsid w:val="004940BB"/>
    <w:rsid w:val="00497E84"/>
    <w:rsid w:val="004A0354"/>
    <w:rsid w:val="004A5B97"/>
    <w:rsid w:val="004B0427"/>
    <w:rsid w:val="004B7614"/>
    <w:rsid w:val="004C53B7"/>
    <w:rsid w:val="004D2FCB"/>
    <w:rsid w:val="0051584D"/>
    <w:rsid w:val="005D3B74"/>
    <w:rsid w:val="0060016C"/>
    <w:rsid w:val="00605A65"/>
    <w:rsid w:val="006243F2"/>
    <w:rsid w:val="006408E8"/>
    <w:rsid w:val="00644CF2"/>
    <w:rsid w:val="006574EE"/>
    <w:rsid w:val="006A5C90"/>
    <w:rsid w:val="006C510A"/>
    <w:rsid w:val="006D5AAB"/>
    <w:rsid w:val="00705AE4"/>
    <w:rsid w:val="00750120"/>
    <w:rsid w:val="007604AD"/>
    <w:rsid w:val="00793A12"/>
    <w:rsid w:val="007E744F"/>
    <w:rsid w:val="007F0E15"/>
    <w:rsid w:val="00840393"/>
    <w:rsid w:val="0086604A"/>
    <w:rsid w:val="0088422A"/>
    <w:rsid w:val="008A67FC"/>
    <w:rsid w:val="0090022B"/>
    <w:rsid w:val="00903F18"/>
    <w:rsid w:val="0091258E"/>
    <w:rsid w:val="00916150"/>
    <w:rsid w:val="009209BB"/>
    <w:rsid w:val="00936AB3"/>
    <w:rsid w:val="00974432"/>
    <w:rsid w:val="00981CA6"/>
    <w:rsid w:val="009E2377"/>
    <w:rsid w:val="00A1619C"/>
    <w:rsid w:val="00A20592"/>
    <w:rsid w:val="00A415D5"/>
    <w:rsid w:val="00A4656A"/>
    <w:rsid w:val="00A47504"/>
    <w:rsid w:val="00A74C50"/>
    <w:rsid w:val="00A94862"/>
    <w:rsid w:val="00A97624"/>
    <w:rsid w:val="00AB6837"/>
    <w:rsid w:val="00AC3539"/>
    <w:rsid w:val="00AD0659"/>
    <w:rsid w:val="00B07C01"/>
    <w:rsid w:val="00B145C4"/>
    <w:rsid w:val="00B30258"/>
    <w:rsid w:val="00B830DE"/>
    <w:rsid w:val="00C05D75"/>
    <w:rsid w:val="00C118EC"/>
    <w:rsid w:val="00C67E04"/>
    <w:rsid w:val="00C77B58"/>
    <w:rsid w:val="00CB0E84"/>
    <w:rsid w:val="00CF2288"/>
    <w:rsid w:val="00D16170"/>
    <w:rsid w:val="00D83D10"/>
    <w:rsid w:val="00DC7650"/>
    <w:rsid w:val="00E3337B"/>
    <w:rsid w:val="00E57E11"/>
    <w:rsid w:val="00E6372E"/>
    <w:rsid w:val="00E77796"/>
    <w:rsid w:val="00F4666D"/>
    <w:rsid w:val="00F849DC"/>
    <w:rsid w:val="00F9595E"/>
    <w:rsid w:val="00F974A3"/>
    <w:rsid w:val="00FA361E"/>
    <w:rsid w:val="00FB5AFA"/>
    <w:rsid w:val="00FD2424"/>
    <w:rsid w:val="00FF395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AA504"/>
  <w15:docId w15:val="{EC4719E2-236A-4998-B518-FBB887DA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16150"/>
    <w:rPr>
      <w:color w:val="0000FF"/>
      <w:u w:val="single"/>
    </w:rPr>
  </w:style>
  <w:style w:type="paragraph" w:styleId="Odstavekseznama">
    <w:name w:val="List Paragraph"/>
    <w:basedOn w:val="Navaden"/>
    <w:uiPriority w:val="34"/>
    <w:qFormat/>
    <w:rsid w:val="00916150"/>
    <w:pPr>
      <w:ind w:left="720"/>
      <w:contextualSpacing/>
    </w:pPr>
  </w:style>
  <w:style w:type="character" w:styleId="SledenaHiperpovezava">
    <w:name w:val="FollowedHyperlink"/>
    <w:basedOn w:val="Privzetapisavaodstavka"/>
    <w:uiPriority w:val="99"/>
    <w:semiHidden/>
    <w:unhideWhenUsed/>
    <w:rsid w:val="00E77796"/>
    <w:rPr>
      <w:color w:val="800080" w:themeColor="followedHyperlink"/>
      <w:u w:val="single"/>
    </w:rPr>
  </w:style>
  <w:style w:type="character" w:styleId="Nerazreenaomemba">
    <w:name w:val="Unresolved Mention"/>
    <w:basedOn w:val="Privzetapisavaodstavka"/>
    <w:uiPriority w:val="99"/>
    <w:semiHidden/>
    <w:unhideWhenUsed/>
    <w:rsid w:val="00494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68075">
      <w:bodyDiv w:val="1"/>
      <w:marLeft w:val="0"/>
      <w:marRight w:val="0"/>
      <w:marTop w:val="0"/>
      <w:marBottom w:val="0"/>
      <w:divBdr>
        <w:top w:val="none" w:sz="0" w:space="0" w:color="auto"/>
        <w:left w:val="none" w:sz="0" w:space="0" w:color="auto"/>
        <w:bottom w:val="none" w:sz="0" w:space="0" w:color="auto"/>
        <w:right w:val="none" w:sz="0" w:space="0" w:color="auto"/>
      </w:divBdr>
    </w:div>
    <w:div w:id="298461117">
      <w:bodyDiv w:val="1"/>
      <w:marLeft w:val="0"/>
      <w:marRight w:val="0"/>
      <w:marTop w:val="0"/>
      <w:marBottom w:val="0"/>
      <w:divBdr>
        <w:top w:val="none" w:sz="0" w:space="0" w:color="auto"/>
        <w:left w:val="none" w:sz="0" w:space="0" w:color="auto"/>
        <w:bottom w:val="none" w:sz="0" w:space="0" w:color="auto"/>
        <w:right w:val="none" w:sz="0" w:space="0" w:color="auto"/>
      </w:divBdr>
    </w:div>
    <w:div w:id="513809985">
      <w:bodyDiv w:val="1"/>
      <w:marLeft w:val="0"/>
      <w:marRight w:val="0"/>
      <w:marTop w:val="0"/>
      <w:marBottom w:val="0"/>
      <w:divBdr>
        <w:top w:val="none" w:sz="0" w:space="0" w:color="auto"/>
        <w:left w:val="none" w:sz="0" w:space="0" w:color="auto"/>
        <w:bottom w:val="none" w:sz="0" w:space="0" w:color="auto"/>
        <w:right w:val="none" w:sz="0" w:space="0" w:color="auto"/>
      </w:divBdr>
    </w:div>
    <w:div w:id="796994498">
      <w:bodyDiv w:val="1"/>
      <w:marLeft w:val="0"/>
      <w:marRight w:val="0"/>
      <w:marTop w:val="0"/>
      <w:marBottom w:val="0"/>
      <w:divBdr>
        <w:top w:val="none" w:sz="0" w:space="0" w:color="auto"/>
        <w:left w:val="none" w:sz="0" w:space="0" w:color="auto"/>
        <w:bottom w:val="none" w:sz="0" w:space="0" w:color="auto"/>
        <w:right w:val="none" w:sz="0" w:space="0" w:color="auto"/>
      </w:divBdr>
    </w:div>
    <w:div w:id="1054087003">
      <w:bodyDiv w:val="1"/>
      <w:marLeft w:val="0"/>
      <w:marRight w:val="0"/>
      <w:marTop w:val="0"/>
      <w:marBottom w:val="0"/>
      <w:divBdr>
        <w:top w:val="none" w:sz="0" w:space="0" w:color="auto"/>
        <w:left w:val="none" w:sz="0" w:space="0" w:color="auto"/>
        <w:bottom w:val="none" w:sz="0" w:space="0" w:color="auto"/>
        <w:right w:val="none" w:sz="0" w:space="0" w:color="auto"/>
      </w:divBdr>
    </w:div>
    <w:div w:id="168690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f.uni-lj.si/studij/mednarodna-pisarna" TargetMode="External"/><Relationship Id="rId3" Type="http://schemas.openxmlformats.org/officeDocument/2006/relationships/settings" Target="settings.xml"/><Relationship Id="rId7" Type="http://schemas.openxmlformats.org/officeDocument/2006/relationships/hyperlink" Target="https://www.cmepius.si/mednarodno-sodelovanje/moznosti-sodelovanja/ceep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eepus.info/content/find" TargetMode="External"/><Relationship Id="rId11" Type="http://schemas.openxmlformats.org/officeDocument/2006/relationships/fontTable" Target="fontTable.xml"/><Relationship Id="rId5" Type="http://schemas.openxmlformats.org/officeDocument/2006/relationships/hyperlink" Target="https://www.ceepus.info/nw/1504-2324" TargetMode="External"/><Relationship Id="rId10" Type="http://schemas.openxmlformats.org/officeDocument/2006/relationships/hyperlink" Target="mailto:anja.podlesek@ff.uni-lj.si" TargetMode="External"/><Relationship Id="rId4" Type="http://schemas.openxmlformats.org/officeDocument/2006/relationships/webSettings" Target="webSettings.xml"/><Relationship Id="rId9" Type="http://schemas.openxmlformats.org/officeDocument/2006/relationships/hyperlink" Target="mailto:anja.podlesek@ff.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19</Characters>
  <Application>Microsoft Office Word</Application>
  <DocSecurity>0</DocSecurity>
  <Lines>25</Lines>
  <Paragraphs>7</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ewer</dc:creator>
  <cp:lastModifiedBy>Kolarič, Nives</cp:lastModifiedBy>
  <cp:revision>2</cp:revision>
  <dcterms:created xsi:type="dcterms:W3CDTF">2023-05-24T08:19:00Z</dcterms:created>
  <dcterms:modified xsi:type="dcterms:W3CDTF">2023-05-24T08:19:00Z</dcterms:modified>
</cp:coreProperties>
</file>